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ero bluni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ro</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luni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31 County Rd 800 N, Eureka, IL, USA Eureka, IL, USA 6153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rohcartagena@gmail.cp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17413884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llist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5/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